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BA5D75" w14:textId="77777777" w:rsidR="00854DBC" w:rsidRPr="00854DBC" w:rsidRDefault="00854DBC" w:rsidP="00854DBC">
      <w:pPr>
        <w:jc w:val="center"/>
        <w:rPr>
          <w:rFonts w:ascii="Calibri" w:hAnsi="Calibri" w:cs="Monotype Corsiva"/>
          <w:sz w:val="40"/>
          <w:szCs w:val="36"/>
        </w:rPr>
      </w:pPr>
      <w:r w:rsidRPr="00854DBC">
        <w:rPr>
          <w:rFonts w:ascii="Calibri" w:hAnsi="Calibri" w:cs="Monotype Corsiva"/>
          <w:sz w:val="40"/>
          <w:szCs w:val="36"/>
        </w:rPr>
        <w:t>“Our Lord, let our spouses and children be a source</w:t>
      </w:r>
    </w:p>
    <w:p w14:paraId="1EA0123F" w14:textId="77777777" w:rsidR="00854DBC" w:rsidRPr="00854DBC" w:rsidRDefault="00854DBC" w:rsidP="00854DBC">
      <w:pPr>
        <w:jc w:val="center"/>
        <w:rPr>
          <w:rFonts w:ascii="Calibri" w:hAnsi="Calibri" w:cs="Monotype Corsiva"/>
          <w:sz w:val="40"/>
          <w:szCs w:val="36"/>
        </w:rPr>
      </w:pPr>
      <w:r w:rsidRPr="00854DBC">
        <w:rPr>
          <w:rFonts w:ascii="Calibri" w:hAnsi="Calibri" w:cs="Monotype Corsiva"/>
          <w:sz w:val="40"/>
          <w:szCs w:val="36"/>
        </w:rPr>
        <w:t>of joy for us, and keep us in the forefront</w:t>
      </w:r>
    </w:p>
    <w:p w14:paraId="7DE8ABF6" w14:textId="77777777" w:rsidR="00A563BD" w:rsidRPr="00854DBC" w:rsidRDefault="00854DBC" w:rsidP="00854DBC">
      <w:pPr>
        <w:jc w:val="center"/>
        <w:rPr>
          <w:rFonts w:ascii="Calibri" w:hAnsi="Calibri" w:cs="Monotype Corsiva"/>
          <w:sz w:val="40"/>
          <w:szCs w:val="36"/>
        </w:rPr>
      </w:pPr>
      <w:r w:rsidRPr="00854DBC">
        <w:rPr>
          <w:rFonts w:ascii="Calibri" w:hAnsi="Calibri" w:cs="Monotype Corsiva"/>
          <w:sz w:val="40"/>
          <w:szCs w:val="36"/>
        </w:rPr>
        <w:t>of the righteous.” (25:74)</w:t>
      </w:r>
    </w:p>
    <w:sectPr w:rsidR="00A563BD" w:rsidRPr="00854DB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G1NDEHMg1MjJR0lIJTi4sz8/NACgxrAXQtqrcsAAAA"/>
  </w:docVars>
  <w:rsids>
    <w:rsidRoot w:val="00A563BD"/>
    <w:rsid w:val="000D14BE"/>
    <w:rsid w:val="00637E10"/>
    <w:rsid w:val="00854DBC"/>
    <w:rsid w:val="00932F3B"/>
    <w:rsid w:val="00940D6C"/>
    <w:rsid w:val="00A563BD"/>
    <w:rsid w:val="00BF73EE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D5E08B"/>
  <w15:chartTrackingRefBased/>
  <w15:docId w15:val="{66AB0E6C-0BD6-4629-B1F6-66E605077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</Words>
  <Characters>10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36:00Z</dcterms:created>
  <dcterms:modified xsi:type="dcterms:W3CDTF">2021-02-18T09:36:00Z</dcterms:modified>
</cp:coreProperties>
</file>